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5D23A" w14:textId="4BE3379F" w:rsidR="009A75FF" w:rsidRDefault="009A75FF">
      <w:r>
        <w:rPr>
          <w:rFonts w:hint="eastAsia"/>
        </w:rPr>
        <w:t>语言：</w:t>
      </w:r>
    </w:p>
    <w:p w14:paraId="37599D19" w14:textId="63BDA23C" w:rsidR="00637B79" w:rsidRDefault="0086793C">
      <w:r>
        <w:t>Regarding the language, Mandarin is preferred. Cantonese and English are also acceptable for your convenience.</w:t>
      </w:r>
    </w:p>
    <w:p w14:paraId="16AD6A67" w14:textId="66D9A48D" w:rsidR="0086793C" w:rsidRDefault="0086793C"/>
    <w:p w14:paraId="468AB49A" w14:textId="34F5BB10" w:rsidR="009A75FF" w:rsidRDefault="009A75FF">
      <w:r>
        <w:rPr>
          <w:rFonts w:hint="eastAsia"/>
        </w:rPr>
        <w:t>视频要求：</w:t>
      </w:r>
    </w:p>
    <w:p w14:paraId="0B39DB12" w14:textId="26B2A93C" w:rsidR="00790221" w:rsidRDefault="00790221" w:rsidP="00790221">
      <w:pPr>
        <w:rPr>
          <w:lang w:eastAsia="zh-TW"/>
        </w:rPr>
      </w:pPr>
      <w:r>
        <w:rPr>
          <w:lang w:eastAsia="zh-TW"/>
        </w:rPr>
        <w:t xml:space="preserve">Video requirement: landscape, </w:t>
      </w:r>
      <w:r w:rsidRPr="00790221">
        <w:rPr>
          <w:lang w:eastAsia="zh-TW"/>
        </w:rPr>
        <w:t>1920* 1080 (HD) @ 30fps</w:t>
      </w:r>
      <w:r>
        <w:rPr>
          <w:lang w:eastAsia="zh-TW"/>
        </w:rPr>
        <w:t xml:space="preserve"> (phone</w:t>
      </w:r>
      <w:r w:rsidR="00592F12">
        <w:rPr>
          <w:lang w:eastAsia="zh-TW"/>
        </w:rPr>
        <w:t xml:space="preserve"> shooting is ok</w:t>
      </w:r>
      <w:r>
        <w:rPr>
          <w:lang w:eastAsia="zh-TW"/>
        </w:rPr>
        <w:t>)</w:t>
      </w:r>
    </w:p>
    <w:p w14:paraId="5F004368" w14:textId="087069F1" w:rsidR="00FF7BEF" w:rsidRDefault="00FF7BEF" w:rsidP="00790221"/>
    <w:p w14:paraId="5B9CE7DD" w14:textId="773C94C1" w:rsidR="00FF7BEF" w:rsidRPr="00FF7BEF" w:rsidRDefault="00FF7BEF" w:rsidP="00790221">
      <w:pPr>
        <w:rPr>
          <w:rFonts w:hint="eastAsia"/>
          <w:lang w:val="en-US"/>
        </w:rPr>
      </w:pPr>
      <w:r>
        <w:rPr>
          <w:rFonts w:hint="eastAsia"/>
        </w:rPr>
        <w:t>询问是否需要我们去帮忙拍</w:t>
      </w:r>
    </w:p>
    <w:p w14:paraId="10B1875B" w14:textId="4596086C" w:rsidR="00D3565B" w:rsidRDefault="00D3565B">
      <w:pPr>
        <w:rPr>
          <w:lang w:eastAsia="zh-TW"/>
        </w:rPr>
      </w:pPr>
    </w:p>
    <w:p w14:paraId="1C1D758B" w14:textId="6DC9017B" w:rsidR="00790221" w:rsidRDefault="009A75FF">
      <w:pPr>
        <w:rPr>
          <w:lang w:val="en-US"/>
        </w:rPr>
      </w:pPr>
      <w:r>
        <w:rPr>
          <w:rFonts w:hint="eastAsia"/>
          <w:lang w:val="en-US"/>
        </w:rPr>
        <w:t>范例：</w:t>
      </w:r>
    </w:p>
    <w:p w14:paraId="7C35EE0E" w14:textId="7AE5DB64" w:rsidR="00D3565B" w:rsidRDefault="00D3565B">
      <w:pPr>
        <w:rPr>
          <w:lang w:val="en-US" w:eastAsia="zh-TW"/>
        </w:rPr>
      </w:pPr>
      <w:r>
        <w:rPr>
          <w:lang w:val="en-US"/>
        </w:rPr>
        <w:t>Here is an example of video content for your reference</w:t>
      </w:r>
      <w:r>
        <w:rPr>
          <w:lang w:val="en-US" w:eastAsia="zh-TW"/>
        </w:rPr>
        <w:t>:</w:t>
      </w:r>
    </w:p>
    <w:p w14:paraId="0F111D85" w14:textId="0F155A4B" w:rsidR="0086793C" w:rsidRDefault="009A75FF">
      <w:pPr>
        <w:rPr>
          <w:lang w:val="en-US"/>
        </w:rPr>
      </w:pPr>
      <w:bookmarkStart w:id="0" w:name="OLE_LINK3"/>
      <w:bookmarkStart w:id="1" w:name="OLE_LINK4"/>
      <w:r w:rsidRPr="009A75FF">
        <w:rPr>
          <w:rFonts w:hint="eastAsia"/>
          <w:lang w:val="en-US"/>
        </w:rPr>
        <w:t>预祝香港科技大学内地学生学者联谊会（或</w:t>
      </w:r>
      <w:r w:rsidRPr="009A75FF">
        <w:rPr>
          <w:rFonts w:hint="eastAsia"/>
          <w:lang w:val="en-US"/>
        </w:rPr>
        <w:t>MSSSUG</w:t>
      </w:r>
      <w:r w:rsidRPr="009A75FF">
        <w:rPr>
          <w:rFonts w:hint="eastAsia"/>
          <w:lang w:val="en-US"/>
        </w:rPr>
        <w:t>）声声不息歌唱比赛圆满成功</w:t>
      </w:r>
      <w:r>
        <w:rPr>
          <w:rFonts w:hint="eastAsia"/>
          <w:lang w:val="en-US"/>
        </w:rPr>
        <w:t>！</w:t>
      </w:r>
    </w:p>
    <w:bookmarkEnd w:id="0"/>
    <w:bookmarkEnd w:id="1"/>
    <w:p w14:paraId="1183529B" w14:textId="534AB81B" w:rsidR="009A75FF" w:rsidRDefault="009A75FF" w:rsidP="009A75FF">
      <w:pPr>
        <w:rPr>
          <w:lang w:val="en-US"/>
        </w:rPr>
      </w:pPr>
      <w:r>
        <w:rPr>
          <w:rFonts w:hint="eastAsia"/>
          <w:lang w:val="en-US" w:eastAsia="zh-TW"/>
        </w:rPr>
        <w:t>預祝香港科技大學內地學生學者聯誼會（或</w:t>
      </w:r>
      <w:r w:rsidRPr="009A75FF">
        <w:rPr>
          <w:rFonts w:hint="eastAsia"/>
          <w:lang w:val="en-US" w:eastAsia="zh-TW"/>
        </w:rPr>
        <w:t>MSSSUG</w:t>
      </w:r>
      <w:r>
        <w:rPr>
          <w:rFonts w:hint="eastAsia"/>
          <w:lang w:val="en-US" w:eastAsia="zh-TW"/>
        </w:rPr>
        <w:t>）聲聲不息歌唱比賽圓滿成功！</w:t>
      </w:r>
    </w:p>
    <w:p w14:paraId="7485B75A" w14:textId="48D7E5D7" w:rsidR="009A75FF" w:rsidRDefault="009A75FF" w:rsidP="009A75FF">
      <w:pPr>
        <w:rPr>
          <w:lang w:val="en-US" w:eastAsia="zh-TW"/>
        </w:rPr>
      </w:pPr>
    </w:p>
    <w:p w14:paraId="1D99438C" w14:textId="38ECA9E6" w:rsidR="009A75FF" w:rsidRDefault="009A75FF" w:rsidP="009A75FF">
      <w:pPr>
        <w:rPr>
          <w:lang w:val="en-US"/>
        </w:rPr>
      </w:pPr>
      <w:r>
        <w:rPr>
          <w:rFonts w:hint="eastAsia"/>
          <w:lang w:val="en-US"/>
        </w:rPr>
        <w:t>有任何其他问题群里发问就可以啦！</w:t>
      </w:r>
    </w:p>
    <w:p w14:paraId="765AB94A" w14:textId="77777777" w:rsidR="009A75FF" w:rsidRDefault="009A75FF">
      <w:pPr>
        <w:rPr>
          <w:lang w:val="en-US"/>
        </w:rPr>
      </w:pPr>
    </w:p>
    <w:p w14:paraId="7C1C514A" w14:textId="77777777" w:rsidR="009A75FF" w:rsidRDefault="009A75FF"/>
    <w:sectPr w:rsidR="009A75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zQxNTSztDQyMzdS0lEKTi0uzszPAykwrAUAo1OB/CwAAAA="/>
  </w:docVars>
  <w:rsids>
    <w:rsidRoot w:val="0086793C"/>
    <w:rsid w:val="000D6D3D"/>
    <w:rsid w:val="00592F12"/>
    <w:rsid w:val="00790221"/>
    <w:rsid w:val="0086793C"/>
    <w:rsid w:val="009A75FF"/>
    <w:rsid w:val="00AF5024"/>
    <w:rsid w:val="00CB3BE3"/>
    <w:rsid w:val="00D3565B"/>
    <w:rsid w:val="00F637D6"/>
    <w:rsid w:val="00FF7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743B0"/>
  <w15:chartTrackingRefBased/>
  <w15:docId w15:val="{77ACCD07-5EF6-E14D-A1CE-AD3C9BB98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49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 Yawen</dc:creator>
  <cp:keywords/>
  <dc:description/>
  <cp:lastModifiedBy>张 重</cp:lastModifiedBy>
  <cp:revision>2</cp:revision>
  <dcterms:created xsi:type="dcterms:W3CDTF">2021-10-04T11:55:00Z</dcterms:created>
  <dcterms:modified xsi:type="dcterms:W3CDTF">2021-10-05T01:37:00Z</dcterms:modified>
</cp:coreProperties>
</file>